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7)</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4e125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01871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